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w:t>
      </w:r>
      <w:r>
        <w:t xml:space="preserve"> </w:t>
      </w:r>
      <w:r>
        <w:t xml:space="preserve">Belgium</w:t>
      </w:r>
      <w:r>
        <w:t xml:space="preserve"> </w:t>
      </w:r>
      <w:r>
        <w:t xml:space="preserve">Brussels</w:t>
      </w:r>
    </w:p>
    <w:bookmarkStart w:id="21" w:name="X148134054de2d65fb08590d32a69d0fe38c8567"/>
    <w:p>
      <w:pPr>
        <w:pStyle w:val="Heading1"/>
      </w:pPr>
      <w:r>
        <w:t xml:space="preserve">Internship Application Letter: Special Education Teacher Internship in Belgium Brussel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Organization:</w:t>
      </w:r>
      <w:r>
        <w:t xml:space="preserve"> </w:t>
      </w:r>
      <w:r>
        <w:t xml:space="preserve">[Specific School/Institution Name - e.g., École Spécialisée de Bruxelles, Centre d'Éducation Spéciale du Nord]</w:t>
      </w:r>
    </w:p>
    <w:bookmarkStart w:id="20" w:name="Xea6a7cfde5d2846e7685863b6fa8e9f65c78afb"/>
    <w:p>
      <w:pPr>
        <w:pStyle w:val="Heading2"/>
      </w:pPr>
      <w:r>
        <w:t xml:space="preserve">Subject: Internship Application for Special Education Teacher Position in Belgium Brussels</w:t>
      </w:r>
    </w:p>
    <w:p>
      <w:pPr>
        <w:pStyle w:val="FirstParagraph"/>
      </w:pPr>
      <w:r>
        <w:t xml:space="preserve">I am writing to express my profound enthusiasm and dedicated interest in securing a Special Education Teacher internship opportunity within the vibrant educational landscape of Belgium Brussels, as advertised through [Platform/Referral Source]. As an aspiring educator deeply committed to inclusive pedagogy and the unique developmental needs of neurodiverse learners, I am eager to contribute my academic foundation, compassionate approach, and cultural sensitivity to your esteemed institution. This internship represents not merely a professional milestone but a crucial step toward aligning my career trajectory with the specific demands and rich diversity of special education provision in Brussels.</w:t>
      </w:r>
    </w:p>
    <w:p>
      <w:pPr>
        <w:pStyle w:val="BodyText"/>
      </w:pPr>
      <w:r>
        <w:t xml:space="preserve">My academic journey at [Your University Name], culminating in a Master's degree in Special Educational Needs (SEN) with a specialization in Inclusive Pedagogy, has equipped me with both theoretical depth and practical frameworks essential for success in the Belgian context. Courses such as "Neurodiversity and Curriculum Adaptation," "Behavioral Support Strategies for Diverse Learners," and "Educational Psychology in Multilingual Settings" directly prepared me to address the complex needs prevalent within Brussels' classrooms. I have consistently engaged with case studies focused on learners with Autism Spectrum Disorder (ASD), dyslexia, ADHD, and physical disabilities—needs that are particularly relevant given Brussels’ high demographic diversity, including significant immigrant populations where language barriers can compound educational challenges. My coursework emphasized the Belgian legal framework governing special education, notably the Walloon-Brussels Federation’s guidelines on individualized education plans (PIE) and the principle of "École Inclusive," which I have studied extensively to ensure my practice aligns with local regulations.</w:t>
      </w:r>
    </w:p>
    <w:p>
      <w:pPr>
        <w:pStyle w:val="BodyText"/>
      </w:pPr>
      <w:r>
        <w:t xml:space="preserve">My practical experience further solidifies my readiness for this internship. During a previous semester at [University/Institution in Belgium or Partner School], I completed a 12-week field placement at [Name of School, Brussels], supporting students across primary and secondary levels in a specialized classroom setting. Under the mentorship of certified SEN teachers, I co-developed and implemented sensory-based learning activities for children with severe communication challenges, facilitated small-group social skills sessions grounded in the Belgian "Méthode de Communication Alternative et Augmentée" (MCA), and documented progress using digital platforms familiar to Brussels educators like "Educatel." This experience was invaluable in understanding the collaborative nature of SEN work in Belgium, where teachers routinely consult with speech therapists, psychologists, and parents within a structured multidisciplinary team. I witnessed firsthand how Brussels schools navigate the nuanced balance between individualized support and adherence to national curriculum standards—a skill set I am eager to refine under your guidance.</w:t>
      </w:r>
    </w:p>
    <w:p>
      <w:pPr>
        <w:pStyle w:val="BodyText"/>
      </w:pPr>
      <w:r>
        <w:t xml:space="preserve">What truly sets my application apart is my deep understanding of Brussels’ unique educational ecosystem. Having resided in the city for [Number] years, I am acutely aware of its linguistic duality (French/Dutch), cultural mosaic, and commitment to integrating students from all backgrounds. I recognize that effective special education in Brussels requires not only pedagogical expertise but also cultural humility—particularly when supporting families navigating language acquisition or immigration processes. My fluency in English and French (C1 level), along with basic Dutch proficiency, positions me to communicate effectively with students, colleagues, and families across Brussels' diverse communities. I have actively engaged with local SEN advocacy groups like "Bruxelles Handicap" to better comprehend community needs, demonstrating my commitment beyond the classroom walls.</w:t>
      </w:r>
    </w:p>
    <w:p>
      <w:pPr>
        <w:pStyle w:val="BodyText"/>
      </w:pPr>
      <w:r>
        <w:t xml:space="preserve">Furthermore, I am fully aware of the specific requirements for internships in Belgium’s education sector. I understand that this role would necessitate compliance with Belgian internship regulations, including registration with the Ministry of Education and obtaining any required documentation such as a "certificat de stage" or proof of insurance. I am prepared to fulfill all administrative obligations promptly and adhere to the ethical standards upheld by your institution, which are paramount in Belgium’s rigorous educational environment. My resume details my relevant certifications, including first aid training compliant with Belgian standards (PSC1) and safeguarding protocols.</w:t>
      </w:r>
    </w:p>
    <w:p>
      <w:pPr>
        <w:pStyle w:val="BodyText"/>
      </w:pPr>
      <w:r>
        <w:t xml:space="preserve">I am particularly drawn to [Organization Name] because of your renowned work in [mention a specific program, approach, or value—e.g., "integrating technology for non-verbal learners," "community outreach initiatives for immigrant families," or "co-teaching models in inclusive settings"]. The opportunity to learn from your team’s expertise while contributing fresh perspectives on innovative strategies would be an immense privilege. I am confident that my proactive attitude, adaptability in dynamic learning environments, and unwavering belief in every student’s potential align seamlessly with the mission of providing equitable educational opportunities for all children across Belgium Brussels.</w:t>
      </w:r>
    </w:p>
    <w:p>
      <w:pPr>
        <w:pStyle w:val="BodyText"/>
      </w:pPr>
      <w:r>
        <w:t xml:space="preserve">My ambition to become a Special Education Teacher is not just professional—it is deeply personal. Growing up near Brussels, I saw how transformative inclusive education could be for children who were previously marginalized. This internship would allow me to channel that inspiration into meaningful action within the very heart of Europe’s cultural capital. I am eager to bring my dedication, empathy, and academic rigor to your team while learning from the exceptional educators shaping special education in Belgium Brussels.</w:t>
      </w:r>
    </w:p>
    <w:p>
      <w:pPr>
        <w:pStyle w:val="BodyText"/>
      </w:pPr>
      <w:r>
        <w:t xml:space="preserve">Thank you for considering my application for this Special Education Teacher Internship. I have attached my resume, academic transcripts, and a reference letter from [Professor/Supervisor] detailing my fieldwork experience. I welcome the opportunity to discuss how my skills and passion can benefit your students and contribute to the ongoing success of your educational programs in Belgium Brussels. I am available for an interview at your earliest convenience and can be reached via email at [Your Email] or phone at [Your Phone Number].</w:t>
      </w:r>
    </w:p>
    <w:p>
      <w:pPr>
        <w:pStyle w:val="BodyText"/>
      </w:pPr>
      <w:r>
        <w:t xml:space="preserve">I look forward to the possibility of contributing to the inclusive, compassionate learning environment that defines exceptional special education in Brussels.</w:t>
      </w:r>
    </w:p>
    <w:p>
      <w:pPr>
        <w:pStyle w:val="BodyText"/>
      </w:pPr>
      <w:r>
        <w:t xml:space="preserve">Sincerely,</w:t>
      </w:r>
    </w:p>
    <w:p>
      <w:pPr>
        <w:pStyle w:val="BodyText"/>
      </w:pPr>
      <w:r>
        <w:t xml:space="preserve">[Your Full Name]</w:t>
      </w:r>
      <w:r>
        <w:br/>
      </w:r>
      <w:r>
        <w:t xml:space="preserve">[Your Student ID/Program, e.g., Master of Education in Special Needs, ULiège]</w:t>
      </w:r>
      <w:r>
        <w:br/>
      </w:r>
      <w:r>
        <w:t xml:space="preserve">[Email Address] | [Phone Number] | [City, Belgiu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pecial Education Teacher Position - Belgium Brussels</dc:title>
  <dc:creator/>
  <cp:keywords/>
  <dcterms:created xsi:type="dcterms:W3CDTF">2026-07-23T13:19:26Z</dcterms:created>
  <dcterms:modified xsi:type="dcterms:W3CDTF">2026-07-23T13:19:26Z</dcterms:modified>
</cp:coreProperties>
</file>

<file path=docProps/custom.xml><?xml version="1.0" encoding="utf-8"?>
<Properties xmlns="http://schemas.openxmlformats.org/officeDocument/2006/custom-properties" xmlns:vt="http://schemas.openxmlformats.org/officeDocument/2006/docPropsVTypes"/>
</file>